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080ED466" w:rsidR="008B5059" w:rsidRPr="009E3771" w:rsidRDefault="00DC01B7" w:rsidP="00E1792A">
      <w:pPr>
        <w:spacing w:after="160" w:line="259" w:lineRule="auto"/>
        <w:ind w:left="0" w:right="0" w:firstLine="0"/>
        <w:jc w:val="center"/>
        <w:rPr>
          <w:color w:val="000000" w:themeColor="text1"/>
          <w:szCs w:val="24"/>
        </w:rPr>
      </w:pPr>
      <w:r w:rsidRPr="00DC01B7">
        <w:rPr>
          <w:rStyle w:val="Strong"/>
          <w:bCs w:val="0"/>
          <w:sz w:val="32"/>
        </w:rPr>
        <w:t>Data Access and authentication p</w:t>
      </w:r>
      <w:r w:rsidR="009E3771" w:rsidRPr="00DC01B7">
        <w:rPr>
          <w:rStyle w:val="Strong"/>
          <w:bCs w:val="0"/>
          <w:sz w:val="32"/>
        </w:rPr>
        <w:t>rocedures</w:t>
      </w:r>
      <w:r w:rsidR="009E3771" w:rsidRPr="00DC01B7">
        <w:rPr>
          <w:color w:val="000000" w:themeColor="text1"/>
          <w:sz w:val="32"/>
          <w:szCs w:val="24"/>
        </w:rPr>
        <w:t xml:space="preserve"> </w:t>
      </w:r>
      <w:r w:rsidR="008B5059" w:rsidRPr="009E3771">
        <w:rPr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2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2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DC01B7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68713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DC01B7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68713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DC01B7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68713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DC01B7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68713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DC01B7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68713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DC01B7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68713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DC01B7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3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4" w:name="_Toc144316958"/>
      <w:r w:rsidRPr="00E1792A">
        <w:t>PURPOSE</w:t>
      </w:r>
      <w:bookmarkEnd w:id="4"/>
    </w:p>
    <w:p w14:paraId="750FBA7F" w14:textId="5128F8BC" w:rsidR="00A430C0" w:rsidRPr="00E1792A" w:rsidRDefault="002435E5" w:rsidP="00A67649">
      <w:pPr>
        <w:pStyle w:val="NormalWeb"/>
      </w:pPr>
      <w:r>
        <w:t xml:space="preserve"> </w:t>
      </w:r>
      <w:r w:rsidR="00A67649">
        <w:t>To establish secure, role-based access and authentication protocols for all DS&amp;AS-managed data, ensuring that sensitive biomedical, ecological, and primatological data are protected from unauthorized use.</w:t>
      </w:r>
    </w:p>
    <w:p w14:paraId="76DFE932" w14:textId="77777777" w:rsidR="00D0679E" w:rsidRPr="00E1792A" w:rsidRDefault="00A430C0" w:rsidP="00D0679E">
      <w:pPr>
        <w:pStyle w:val="Heading1"/>
      </w:pPr>
      <w:bookmarkStart w:id="5" w:name="_Toc144316959"/>
      <w:r w:rsidRPr="00E1792A">
        <w:t>SCOPE</w:t>
      </w:r>
      <w:bookmarkStart w:id="6" w:name="_Hlk144290335"/>
      <w:bookmarkStart w:id="7" w:name="_Hlk144290676"/>
      <w:bookmarkEnd w:id="5"/>
    </w:p>
    <w:bookmarkEnd w:id="6"/>
    <w:p w14:paraId="38826107" w14:textId="0D406A5F" w:rsidR="00A430C0" w:rsidRPr="00E1792A" w:rsidRDefault="002435E5" w:rsidP="00A67649">
      <w:pPr>
        <w:pStyle w:val="NormalWeb"/>
      </w:pPr>
      <w:r>
        <w:t xml:space="preserve"> </w:t>
      </w:r>
      <w:r w:rsidR="00A67649">
        <w:t>Covers all internal and external users accessing DS&amp;AS databases, repositories, or analytic platforms.</w:t>
      </w:r>
    </w:p>
    <w:p w14:paraId="2A50F2FB" w14:textId="77777777" w:rsidR="00A430C0" w:rsidRPr="00E1792A" w:rsidRDefault="00A430C0" w:rsidP="00A430C0">
      <w:pPr>
        <w:pStyle w:val="Heading1"/>
      </w:pPr>
      <w:bookmarkStart w:id="8" w:name="_Toc144203932"/>
      <w:bookmarkStart w:id="9" w:name="_Toc144316960"/>
      <w:bookmarkEnd w:id="7"/>
      <w:r w:rsidRPr="00E1792A">
        <w:t>PERSONS RESPONSIBLE:</w:t>
      </w:r>
      <w:bookmarkEnd w:id="8"/>
      <w:bookmarkEnd w:id="9"/>
      <w:r w:rsidRPr="00E1792A">
        <w:t xml:space="preserve"> </w:t>
      </w:r>
    </w:p>
    <w:p w14:paraId="3F6E938B" w14:textId="7532E739" w:rsidR="00A67649" w:rsidRDefault="00A67649" w:rsidP="00A67649">
      <w:pPr>
        <w:pStyle w:val="NormalWeb"/>
        <w:numPr>
          <w:ilvl w:val="0"/>
          <w:numId w:val="12"/>
        </w:numPr>
      </w:pPr>
      <w:r>
        <w:rPr>
          <w:rStyle w:val="Strong"/>
        </w:rPr>
        <w:t>Head of DS&amp;AS:</w:t>
      </w:r>
      <w:r>
        <w:t xml:space="preserve"> Oversees access governance.</w:t>
      </w:r>
    </w:p>
    <w:p w14:paraId="101F1C4F" w14:textId="77777777" w:rsidR="00A67649" w:rsidRDefault="00A67649" w:rsidP="00A67649">
      <w:pPr>
        <w:pStyle w:val="NormalWeb"/>
        <w:numPr>
          <w:ilvl w:val="0"/>
          <w:numId w:val="12"/>
        </w:numPr>
      </w:pPr>
      <w:r>
        <w:rPr>
          <w:rStyle w:val="Strong"/>
        </w:rPr>
        <w:t>Data Engineer / ICT Officer:</w:t>
      </w:r>
      <w:r>
        <w:t xml:space="preserve"> Implements authentication controls.</w:t>
      </w:r>
    </w:p>
    <w:p w14:paraId="7D8F408C" w14:textId="4BB8376B" w:rsidR="00A430C0" w:rsidRPr="00E1792A" w:rsidRDefault="00A67649" w:rsidP="00A67649">
      <w:pPr>
        <w:pStyle w:val="NormalWeb"/>
        <w:numPr>
          <w:ilvl w:val="0"/>
          <w:numId w:val="12"/>
        </w:numPr>
      </w:pPr>
      <w:r>
        <w:rPr>
          <w:rStyle w:val="Strong"/>
        </w:rPr>
        <w:t>Data Protection Officer (DPO):</w:t>
      </w:r>
      <w:r>
        <w:t xml:space="preserve"> Ensures compliance with the Data Protection Act (2019).</w:t>
      </w:r>
    </w:p>
    <w:p w14:paraId="7BAC35F7" w14:textId="77777777" w:rsidR="00A430C0" w:rsidRDefault="00A430C0" w:rsidP="00D0679E">
      <w:pPr>
        <w:pStyle w:val="Heading1"/>
      </w:pPr>
      <w:bookmarkStart w:id="10" w:name="_Toc144203933"/>
      <w:bookmarkStart w:id="11" w:name="_Toc144316961"/>
      <w:r w:rsidRPr="00E1792A">
        <w:t>FREQUENCY</w:t>
      </w:r>
      <w:bookmarkEnd w:id="10"/>
      <w:bookmarkEnd w:id="11"/>
    </w:p>
    <w:p w14:paraId="01DC695C" w14:textId="77777777" w:rsidR="00A67649" w:rsidRDefault="00A67649" w:rsidP="00A67649">
      <w:pPr>
        <w:pStyle w:val="NormalWeb"/>
        <w:numPr>
          <w:ilvl w:val="0"/>
          <w:numId w:val="13"/>
        </w:numPr>
      </w:pPr>
      <w:r>
        <w:t xml:space="preserve">Access rights reviewed </w:t>
      </w:r>
      <w:r>
        <w:rPr>
          <w:rStyle w:val="Strong"/>
        </w:rPr>
        <w:t>quarterly</w:t>
      </w:r>
      <w:r>
        <w:t>.</w:t>
      </w:r>
    </w:p>
    <w:p w14:paraId="189F2F5B" w14:textId="7BA53961" w:rsidR="00A430C0" w:rsidRPr="00A67649" w:rsidRDefault="00A67649" w:rsidP="00A67649">
      <w:pPr>
        <w:pStyle w:val="NormalWeb"/>
        <w:numPr>
          <w:ilvl w:val="0"/>
          <w:numId w:val="13"/>
        </w:numPr>
      </w:pPr>
      <w:r>
        <w:t>Immediate review upon staff role changes or project completion.</w:t>
      </w:r>
    </w:p>
    <w:p w14:paraId="257F66B4" w14:textId="070A5ED6" w:rsidR="00A67649" w:rsidRDefault="00EF6627" w:rsidP="00A67649">
      <w:pPr>
        <w:pStyle w:val="Heading1"/>
      </w:pPr>
      <w:bookmarkStart w:id="12" w:name="_Toc144316962"/>
      <w:r>
        <w:t>MATERIALS</w:t>
      </w:r>
      <w:bookmarkEnd w:id="12"/>
    </w:p>
    <w:p w14:paraId="77EFEBBC" w14:textId="77777777" w:rsidR="00A67649" w:rsidRDefault="00A67649" w:rsidP="00A67649">
      <w:pPr>
        <w:pStyle w:val="NormalWeb"/>
        <w:numPr>
          <w:ilvl w:val="0"/>
          <w:numId w:val="14"/>
        </w:numPr>
      </w:pPr>
      <w:r>
        <w:t>Institutional Access Control Policy.</w:t>
      </w:r>
    </w:p>
    <w:p w14:paraId="4A339504" w14:textId="77777777" w:rsidR="00A67649" w:rsidRDefault="00A67649" w:rsidP="00A67649">
      <w:pPr>
        <w:pStyle w:val="NormalWeb"/>
        <w:numPr>
          <w:ilvl w:val="0"/>
          <w:numId w:val="14"/>
        </w:numPr>
      </w:pPr>
      <w:r>
        <w:t>Authentication software (MFA, VPN, LDAP/Active Directory).</w:t>
      </w:r>
    </w:p>
    <w:p w14:paraId="2393CB6D" w14:textId="1BDEB26B" w:rsidR="00A67649" w:rsidRPr="00A67649" w:rsidRDefault="00A67649" w:rsidP="00A67649">
      <w:pPr>
        <w:pStyle w:val="NormalWeb"/>
        <w:numPr>
          <w:ilvl w:val="0"/>
          <w:numId w:val="14"/>
        </w:numPr>
      </w:pPr>
      <w:r>
        <w:t>Data classification register.</w:t>
      </w:r>
    </w:p>
    <w:p w14:paraId="5DA3612C" w14:textId="50717F7A" w:rsidR="00BE6611" w:rsidRDefault="00A430C0" w:rsidP="002435E5">
      <w:pPr>
        <w:pStyle w:val="Heading1"/>
      </w:pPr>
      <w:bookmarkStart w:id="13" w:name="_Toc144203934"/>
      <w:bookmarkStart w:id="14" w:name="_Toc144316963"/>
      <w:r w:rsidRPr="00E1792A">
        <w:t>PROCEDURE</w:t>
      </w:r>
      <w:bookmarkEnd w:id="13"/>
      <w:bookmarkEnd w:id="14"/>
    </w:p>
    <w:p w14:paraId="4E73B8A7" w14:textId="77777777" w:rsidR="00A67649" w:rsidRDefault="00A67649" w:rsidP="00A67649">
      <w:pPr>
        <w:pStyle w:val="NormalWeb"/>
        <w:numPr>
          <w:ilvl w:val="0"/>
          <w:numId w:val="15"/>
        </w:numPr>
      </w:pPr>
      <w:r>
        <w:rPr>
          <w:rStyle w:val="Strong"/>
        </w:rPr>
        <w:t>Request Submission:</w:t>
      </w:r>
      <w:r>
        <w:t xml:space="preserve"> User submits access request form.</w:t>
      </w:r>
    </w:p>
    <w:p w14:paraId="487FB177" w14:textId="77777777" w:rsidR="00A67649" w:rsidRDefault="00A67649" w:rsidP="00A67649">
      <w:pPr>
        <w:pStyle w:val="NormalWeb"/>
        <w:numPr>
          <w:ilvl w:val="0"/>
          <w:numId w:val="15"/>
        </w:numPr>
      </w:pPr>
      <w:r>
        <w:rPr>
          <w:rStyle w:val="Strong"/>
        </w:rPr>
        <w:t>Review:</w:t>
      </w:r>
      <w:r>
        <w:t xml:space="preserve"> DS&amp;AS reviews request against data classification (Open, Restricted, Confidential).</w:t>
      </w:r>
    </w:p>
    <w:p w14:paraId="65C7F10E" w14:textId="77777777" w:rsidR="00A67649" w:rsidRDefault="00A67649" w:rsidP="00A67649">
      <w:pPr>
        <w:pStyle w:val="NormalWeb"/>
        <w:numPr>
          <w:ilvl w:val="0"/>
          <w:numId w:val="15"/>
        </w:numPr>
      </w:pPr>
      <w:r>
        <w:rPr>
          <w:rStyle w:val="Strong"/>
        </w:rPr>
        <w:t>Authentication:</w:t>
      </w:r>
      <w:r>
        <w:t xml:space="preserve"> ICT enables access via multi-factor authentication (MFA) and VPN.</w:t>
      </w:r>
    </w:p>
    <w:p w14:paraId="42778339" w14:textId="77777777" w:rsidR="00A67649" w:rsidRDefault="00A67649" w:rsidP="00A67649">
      <w:pPr>
        <w:pStyle w:val="NormalWeb"/>
        <w:numPr>
          <w:ilvl w:val="0"/>
          <w:numId w:val="15"/>
        </w:numPr>
      </w:pPr>
      <w:r>
        <w:rPr>
          <w:rStyle w:val="Strong"/>
        </w:rPr>
        <w:t>Logging:</w:t>
      </w:r>
      <w:r>
        <w:t xml:space="preserve"> All data access automatically logged and monitored.</w:t>
      </w:r>
    </w:p>
    <w:p w14:paraId="2D343F9E" w14:textId="45A61B25" w:rsidR="002435E5" w:rsidRDefault="00A67649" w:rsidP="00A67649">
      <w:pPr>
        <w:pStyle w:val="NormalWeb"/>
        <w:numPr>
          <w:ilvl w:val="0"/>
          <w:numId w:val="15"/>
        </w:numPr>
      </w:pPr>
      <w:r>
        <w:rPr>
          <w:rStyle w:val="Strong"/>
        </w:rPr>
        <w:t>Review:</w:t>
      </w:r>
      <w:r>
        <w:t xml:space="preserve"> Access rights reviewed quarterly; revoked when no longer needed.</w:t>
      </w:r>
    </w:p>
    <w:p w14:paraId="106C407F" w14:textId="77777777" w:rsidR="00A67649" w:rsidRDefault="00A67649" w:rsidP="00A67649">
      <w:pPr>
        <w:pStyle w:val="NormalWeb"/>
      </w:pPr>
    </w:p>
    <w:p w14:paraId="4211920F" w14:textId="77777777" w:rsidR="00A67649" w:rsidRPr="002435E5" w:rsidRDefault="00A67649" w:rsidP="00A67649">
      <w:pPr>
        <w:pStyle w:val="NormalWeb"/>
      </w:pPr>
    </w:p>
    <w:p w14:paraId="3D02D6C2" w14:textId="1D9131A2" w:rsidR="00B759DA" w:rsidRPr="00E1792A" w:rsidRDefault="007F2FA3" w:rsidP="00E369A4">
      <w:pPr>
        <w:pStyle w:val="Heading1"/>
        <w:spacing w:before="240"/>
        <w:rPr>
          <w:szCs w:val="24"/>
        </w:rPr>
      </w:pPr>
      <w:bookmarkStart w:id="15" w:name="_Toc144316964"/>
      <w:r w:rsidRPr="00E1792A">
        <w:rPr>
          <w:szCs w:val="24"/>
        </w:rPr>
        <w:t>REFERENCES</w:t>
      </w:r>
      <w:bookmarkEnd w:id="15"/>
    </w:p>
    <w:p w14:paraId="482D021B" w14:textId="0DEDC9C8" w:rsidR="009E3771" w:rsidRPr="00A67649" w:rsidRDefault="002435E5" w:rsidP="00A67649">
      <w:pPr>
        <w:pStyle w:val="ListParagraph"/>
        <w:ind w:left="0"/>
        <w:rPr>
          <w:szCs w:val="24"/>
        </w:rPr>
      </w:pPr>
      <w:r>
        <w:rPr>
          <w:szCs w:val="24"/>
        </w:rPr>
        <w:t xml:space="preserve"> </w:t>
      </w:r>
      <w:bookmarkEnd w:id="3"/>
    </w:p>
    <w:p w14:paraId="2B4EDB42" w14:textId="3B517627" w:rsidR="004214D4" w:rsidRDefault="00DC01B7" w:rsidP="00C04C44">
      <w:pPr>
        <w:spacing w:after="160" w:line="259" w:lineRule="auto"/>
        <w:ind w:left="0" w:right="0" w:firstLine="0"/>
        <w:rPr>
          <w:szCs w:val="24"/>
        </w:rPr>
      </w:pPr>
      <w:r>
        <w:rPr>
          <w:szCs w:val="24"/>
        </w:rPr>
        <w:t xml:space="preserve">Appendix A </w:t>
      </w:r>
    </w:p>
    <w:p w14:paraId="3F2E8511" w14:textId="0D7A3CFF" w:rsidR="00DC01B7" w:rsidRPr="00E1792A" w:rsidRDefault="00DC01B7" w:rsidP="00C04C44">
      <w:pPr>
        <w:spacing w:after="160" w:line="259" w:lineRule="auto"/>
        <w:ind w:left="0" w:right="0" w:firstLine="0"/>
        <w:rPr>
          <w:szCs w:val="24"/>
        </w:rPr>
      </w:pPr>
      <w:r>
        <w:rPr>
          <w:szCs w:val="24"/>
        </w:rPr>
        <w:t>Request form (s)</w:t>
      </w:r>
      <w:bookmarkStart w:id="16" w:name="_GoBack"/>
      <w:bookmarkEnd w:id="16"/>
    </w:p>
    <w:sectPr w:rsidR="00DC01B7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EBA43B" w14:textId="77777777" w:rsidR="0068713D" w:rsidRDefault="0068713D">
      <w:pPr>
        <w:spacing w:after="0" w:line="240" w:lineRule="auto"/>
      </w:pPr>
      <w:r>
        <w:separator/>
      </w:r>
    </w:p>
  </w:endnote>
  <w:endnote w:type="continuationSeparator" w:id="0">
    <w:p w14:paraId="40E9D30E" w14:textId="77777777" w:rsidR="0068713D" w:rsidRDefault="006871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DC01B7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DC01B7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B58C64" w14:textId="77777777" w:rsidR="0068713D" w:rsidRDefault="0068713D">
      <w:pPr>
        <w:spacing w:after="0" w:line="240" w:lineRule="auto"/>
      </w:pPr>
      <w:r>
        <w:separator/>
      </w:r>
    </w:p>
  </w:footnote>
  <w:footnote w:type="continuationSeparator" w:id="0">
    <w:p w14:paraId="2CBEDCA1" w14:textId="77777777" w:rsidR="0068713D" w:rsidRDefault="006871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B2B1445"/>
    <w:multiLevelType w:val="multilevel"/>
    <w:tmpl w:val="95880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5533A9"/>
    <w:multiLevelType w:val="multilevel"/>
    <w:tmpl w:val="3DF42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F179D9"/>
    <w:multiLevelType w:val="multilevel"/>
    <w:tmpl w:val="9DCAC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BF53F56"/>
    <w:multiLevelType w:val="multilevel"/>
    <w:tmpl w:val="EE503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135630"/>
    <w:multiLevelType w:val="multilevel"/>
    <w:tmpl w:val="4B4CF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39CF773C"/>
    <w:multiLevelType w:val="multilevel"/>
    <w:tmpl w:val="F2761D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BE1567A"/>
    <w:multiLevelType w:val="multilevel"/>
    <w:tmpl w:val="C2B8A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376458B"/>
    <w:multiLevelType w:val="multilevel"/>
    <w:tmpl w:val="3AD8D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7303666"/>
    <w:multiLevelType w:val="multilevel"/>
    <w:tmpl w:val="6AD60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347542"/>
    <w:multiLevelType w:val="multilevel"/>
    <w:tmpl w:val="55CE21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5AC80291"/>
    <w:multiLevelType w:val="multilevel"/>
    <w:tmpl w:val="43D6B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BA46D81"/>
    <w:multiLevelType w:val="multilevel"/>
    <w:tmpl w:val="53A0A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CB7268E"/>
    <w:multiLevelType w:val="multilevel"/>
    <w:tmpl w:val="8C8A0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DAA18DE"/>
    <w:multiLevelType w:val="multilevel"/>
    <w:tmpl w:val="5AB0A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673978"/>
    <w:multiLevelType w:val="multilevel"/>
    <w:tmpl w:val="FC2CEA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BE6AF3"/>
    <w:multiLevelType w:val="multilevel"/>
    <w:tmpl w:val="975E6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4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5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5"/>
  </w:num>
  <w:num w:numId="2">
    <w:abstractNumId w:val="6"/>
  </w:num>
  <w:num w:numId="3">
    <w:abstractNumId w:val="6"/>
    <w:lvlOverride w:ilvl="0">
      <w:startOverride w:val="1"/>
    </w:lvlOverride>
    <w:lvlOverride w:ilvl="1">
      <w:startOverride w:val="2"/>
    </w:lvlOverride>
  </w:num>
  <w:num w:numId="4">
    <w:abstractNumId w:val="19"/>
  </w:num>
  <w:num w:numId="5">
    <w:abstractNumId w:val="24"/>
  </w:num>
  <w:num w:numId="6">
    <w:abstractNumId w:val="21"/>
  </w:num>
  <w:num w:numId="7">
    <w:abstractNumId w:val="6"/>
    <w:lvlOverride w:ilvl="0">
      <w:startOverride w:val="1"/>
    </w:lvlOverride>
  </w:num>
  <w:num w:numId="8">
    <w:abstractNumId w:val="13"/>
  </w:num>
  <w:num w:numId="9">
    <w:abstractNumId w:val="11"/>
  </w:num>
  <w:num w:numId="10">
    <w:abstractNumId w:val="18"/>
  </w:num>
  <w:num w:numId="11">
    <w:abstractNumId w:val="23"/>
  </w:num>
  <w:num w:numId="12">
    <w:abstractNumId w:val="9"/>
  </w:num>
  <w:num w:numId="13">
    <w:abstractNumId w:val="8"/>
  </w:num>
  <w:num w:numId="14">
    <w:abstractNumId w:val="3"/>
  </w:num>
  <w:num w:numId="15">
    <w:abstractNumId w:val="7"/>
  </w:num>
  <w:num w:numId="16">
    <w:abstractNumId w:val="4"/>
  </w:num>
  <w:num w:numId="17">
    <w:abstractNumId w:val="14"/>
  </w:num>
  <w:num w:numId="18">
    <w:abstractNumId w:val="16"/>
  </w:num>
  <w:num w:numId="19">
    <w:abstractNumId w:val="20"/>
  </w:num>
  <w:num w:numId="20">
    <w:abstractNumId w:val="22"/>
  </w:num>
  <w:num w:numId="21">
    <w:abstractNumId w:val="1"/>
  </w:num>
  <w:num w:numId="22">
    <w:abstractNumId w:val="2"/>
  </w:num>
  <w:num w:numId="23">
    <w:abstractNumId w:val="15"/>
  </w:num>
  <w:num w:numId="24">
    <w:abstractNumId w:val="10"/>
  </w:num>
  <w:num w:numId="25">
    <w:abstractNumId w:val="17"/>
  </w:num>
  <w:num w:numId="26">
    <w:abstractNumId w:val="5"/>
  </w:num>
  <w:num w:numId="27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8713D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E3771"/>
    <w:rsid w:val="009F0865"/>
    <w:rsid w:val="00A014E6"/>
    <w:rsid w:val="00A03278"/>
    <w:rsid w:val="00A3241D"/>
    <w:rsid w:val="00A3567D"/>
    <w:rsid w:val="00A41052"/>
    <w:rsid w:val="00A430C0"/>
    <w:rsid w:val="00A51C24"/>
    <w:rsid w:val="00A65D48"/>
    <w:rsid w:val="00A67649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AF78AD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56437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01B7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120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1DFCFE-5ECC-4396-A3B4-A29FC774AE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363</Words>
  <Characters>207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24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atrick Mwaura</dc:creator>
  <cp:lastModifiedBy>Patrick Mwaura</cp:lastModifiedBy>
  <cp:revision>5</cp:revision>
  <cp:lastPrinted>2025-10-06T16:23:00Z</cp:lastPrinted>
  <dcterms:created xsi:type="dcterms:W3CDTF">2025-10-06T09:40:00Z</dcterms:created>
  <dcterms:modified xsi:type="dcterms:W3CDTF">2025-10-06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